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lassic-car-restor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lassic-car-restor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lassic-car-restor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2Z</dcterms:created>
  <dcterms:modified xsi:type="dcterms:W3CDTF">2026-06-27T0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